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35B6" w:rsidRDefault="00B84B05">
      <w:pPr>
        <w:pStyle w:val="1"/>
        <w:pBdr>
          <w:top w:val="nil"/>
          <w:left w:val="nil"/>
          <w:bottom w:val="nil"/>
          <w:right w:val="nil"/>
          <w:between w:val="nil"/>
        </w:pBdr>
      </w:pPr>
      <w:bookmarkStart w:id="0" w:name="_7zc81fzsob3" w:colFirst="0" w:colLast="0"/>
      <w:bookmarkEnd w:id="0"/>
      <w:r>
        <w:t>Lab 02: Black Box Test Plan</w:t>
      </w:r>
    </w:p>
    <w:p w:rsidR="003435B6" w:rsidRDefault="00B84B05">
      <w:pPr>
        <w:pStyle w:val="2"/>
        <w:pBdr>
          <w:top w:val="nil"/>
          <w:left w:val="nil"/>
          <w:bottom w:val="nil"/>
          <w:right w:val="nil"/>
          <w:between w:val="nil"/>
        </w:pBdr>
      </w:pPr>
      <w:bookmarkStart w:id="1" w:name="_68rn3s2fl7x0" w:colFirst="0" w:colLast="0"/>
      <w:bookmarkEnd w:id="1"/>
      <w:r>
        <w:t>Test Overview</w:t>
      </w:r>
    </w:p>
    <w:p w:rsidR="006B4458" w:rsidRDefault="006B4458" w:rsidP="006B4458">
      <w:pPr>
        <w:pBdr>
          <w:top w:val="nil"/>
          <w:left w:val="nil"/>
          <w:bottom w:val="nil"/>
          <w:right w:val="nil"/>
          <w:between w:val="nil"/>
        </w:pBdr>
      </w:pPr>
      <w:r>
        <w:t>To run the tests:</w:t>
      </w:r>
    </w:p>
    <w:p w:rsidR="006B4458" w:rsidRDefault="006B4458" w:rsidP="006B44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Right click on </w:t>
      </w:r>
      <w:proofErr w:type="spellStart"/>
      <w:r>
        <w:t>StudentDirectoryPanel</w:t>
      </w:r>
      <w:proofErr w:type="spellEnd"/>
      <w:r>
        <w:t xml:space="preserve"> class in the Package Explorer.</w:t>
      </w:r>
    </w:p>
    <w:p w:rsidR="006B4458" w:rsidRDefault="006B4458" w:rsidP="006B445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elect Run As &gt; Java Application</w:t>
      </w:r>
    </w:p>
    <w:p w:rsidR="006B4458" w:rsidRDefault="006B4458" w:rsidP="006B4458">
      <w:pPr>
        <w:pBdr>
          <w:top w:val="nil"/>
          <w:left w:val="nil"/>
          <w:bottom w:val="nil"/>
          <w:right w:val="nil"/>
          <w:between w:val="nil"/>
        </w:pBdr>
      </w:pPr>
    </w:p>
    <w:p w:rsidR="006B4458" w:rsidRDefault="006B4458" w:rsidP="006B4458">
      <w:pPr>
        <w:pBdr>
          <w:top w:val="nil"/>
          <w:left w:val="nil"/>
          <w:bottom w:val="nil"/>
          <w:right w:val="nil"/>
          <w:between w:val="nil"/>
        </w:pBdr>
      </w:pPr>
      <w:r>
        <w:t>The Student Directory will load automatically.</w:t>
      </w:r>
    </w:p>
    <w:p w:rsidR="006B4458" w:rsidRDefault="006B4458" w:rsidP="006B4458">
      <w:pPr>
        <w:pBdr>
          <w:top w:val="nil"/>
          <w:left w:val="nil"/>
          <w:bottom w:val="nil"/>
          <w:right w:val="nil"/>
          <w:between w:val="nil"/>
        </w:pBdr>
      </w:pPr>
    </w:p>
    <w:p w:rsidR="006B4458" w:rsidRDefault="006B4458" w:rsidP="006B4458">
      <w:pPr>
        <w:pBdr>
          <w:top w:val="nil"/>
          <w:left w:val="nil"/>
          <w:bottom w:val="nil"/>
          <w:right w:val="nil"/>
          <w:between w:val="nil"/>
        </w:pBdr>
      </w:pPr>
      <w:r>
        <w:t xml:space="preserve">All tests files </w:t>
      </w:r>
      <w:proofErr w:type="gramStart"/>
      <w:r>
        <w:t>are located in</w:t>
      </w:r>
      <w:proofErr w:type="gramEnd"/>
      <w:r>
        <w:t xml:space="preserve"> the test-files/ folder.</w:t>
      </w:r>
    </w:p>
    <w:p w:rsidR="006B4458" w:rsidRDefault="006B4458" w:rsidP="006B4458">
      <w:pPr>
        <w:pBdr>
          <w:top w:val="nil"/>
          <w:left w:val="nil"/>
          <w:bottom w:val="nil"/>
          <w:right w:val="nil"/>
          <w:between w:val="nil"/>
        </w:pBdr>
      </w:pPr>
    </w:p>
    <w:p w:rsidR="006B4458" w:rsidRDefault="006B4458" w:rsidP="006B4458">
      <w:pPr>
        <w:pBdr>
          <w:top w:val="nil"/>
          <w:left w:val="nil"/>
          <w:bottom w:val="nil"/>
          <w:right w:val="nil"/>
          <w:between w:val="nil"/>
        </w:pBdr>
      </w:pPr>
      <w:r>
        <w:t>Note that while all tests end with the statement to Close GUI, you can run Tests 2-15 on the same GUI if there are no failures.  If there are failures, you can use the preconditions to identify the dependent test cases.</w:t>
      </w:r>
    </w:p>
    <w:p w:rsidR="003435B6" w:rsidRDefault="003435B6">
      <w:pPr>
        <w:pBdr>
          <w:top w:val="nil"/>
          <w:left w:val="nil"/>
          <w:bottom w:val="nil"/>
          <w:right w:val="nil"/>
          <w:between w:val="nil"/>
        </w:pBdr>
      </w:pPr>
    </w:p>
    <w:p w:rsidR="003435B6" w:rsidRDefault="003435B6">
      <w:pPr>
        <w:pBdr>
          <w:top w:val="nil"/>
          <w:left w:val="nil"/>
          <w:bottom w:val="nil"/>
          <w:right w:val="nil"/>
          <w:between w:val="nil"/>
        </w:pBdr>
      </w:pPr>
    </w:p>
    <w:p w:rsidR="003435B6" w:rsidRDefault="00B84B05">
      <w:pPr>
        <w:pBdr>
          <w:top w:val="nil"/>
          <w:left w:val="nil"/>
          <w:bottom w:val="nil"/>
          <w:right w:val="nil"/>
          <w:between w:val="nil"/>
        </w:pBdr>
      </w:pPr>
      <w:r>
        <w:t>.</w:t>
      </w:r>
    </w:p>
    <w:tbl>
      <w:tblPr>
        <w:tblStyle w:val="a5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85"/>
        <w:gridCol w:w="5280"/>
        <w:gridCol w:w="3255"/>
        <w:gridCol w:w="3240"/>
      </w:tblGrid>
      <w:tr w:rsidR="003435B6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35B6" w:rsidRDefault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est I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35B6" w:rsidRDefault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35B6" w:rsidRDefault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Expected Resul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35B6" w:rsidRDefault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Actual Results</w:t>
            </w:r>
          </w:p>
        </w:tc>
      </w:tr>
      <w:tr w:rsidR="003435B6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35B6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:</w:t>
            </w: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valid Student Directory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35B6" w:rsidRDefault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reconditions: </w:t>
            </w:r>
            <w:r w:rsidR="006B4458">
              <w:t xml:space="preserve"> None</w:t>
            </w: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un </w:t>
            </w:r>
            <w:proofErr w:type="spellStart"/>
            <w:r>
              <w:t>StudentDirectoryPanel</w:t>
            </w:r>
            <w:proofErr w:type="spellEnd"/>
            <w:r>
              <w:t>.</w:t>
            </w: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 the Load Student Directory file Chooser dialog select: test-files/invalid_student_records.txt</w:t>
            </w: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Select</w:t>
            </w: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3435B6" w:rsidRDefault="003435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435B6" w:rsidRDefault="003435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35B6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StudentDirectoryPanel</w:t>
            </w:r>
            <w:proofErr w:type="spellEnd"/>
            <w:r>
              <w:t xml:space="preserve"> loads</w:t>
            </w: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is empty</w:t>
            </w: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B4458" w:rsidRDefault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only shows label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B4458" w:rsidRDefault="006B4458" w:rsidP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StudentDirectoryPanel</w:t>
            </w:r>
            <w:proofErr w:type="spellEnd"/>
            <w:r>
              <w:t xml:space="preserve"> loads</w:t>
            </w:r>
          </w:p>
          <w:p w:rsidR="006B4458" w:rsidRDefault="006B4458" w:rsidP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6B4458" w:rsidRDefault="006B4458" w:rsidP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is empty</w:t>
            </w:r>
          </w:p>
          <w:p w:rsidR="006B4458" w:rsidRDefault="006B4458" w:rsidP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435B6" w:rsidRDefault="006B4458" w:rsidP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only shows labels</w:t>
            </w:r>
          </w:p>
          <w:p w:rsidR="006B4458" w:rsidRDefault="006B4458" w:rsidP="006B44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1F1A41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2: Valid File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 None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un </w:t>
            </w:r>
            <w:proofErr w:type="spellStart"/>
            <w:r>
              <w:t>StudentDirectoryPanel</w:t>
            </w:r>
            <w:proofErr w:type="spellEnd"/>
            <w:r>
              <w:t>.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 the Load Student Directory </w:t>
            </w:r>
            <w:proofErr w:type="gramStart"/>
            <w:r>
              <w:t>file</w:t>
            </w:r>
            <w:proofErr w:type="gramEnd"/>
            <w:r>
              <w:t xml:space="preserve"> Chooser dialog select: test-files/student_records.txt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Select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StudentDirectoryPanel</w:t>
            </w:r>
            <w:proofErr w:type="spellEnd"/>
            <w:r>
              <w:t xml:space="preserve"> loads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contains 10 classes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emetrius, Austin, </w:t>
            </w:r>
            <w:proofErr w:type="spellStart"/>
            <w:r>
              <w:t>daustin</w:t>
            </w:r>
            <w:proofErr w:type="spellEnd"/>
            <w:r>
              <w:t xml:space="preserve"> 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ne, Berg, </w:t>
            </w:r>
            <w:proofErr w:type="spellStart"/>
            <w:r>
              <w:t>lber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aymond, Brennan, </w:t>
            </w:r>
            <w:proofErr w:type="spellStart"/>
            <w:r>
              <w:t>rbrenn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erald, Frost, </w:t>
            </w:r>
            <w:proofErr w:type="spellStart"/>
            <w:r>
              <w:t>efro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hannon, Hansen, </w:t>
            </w:r>
            <w:proofErr w:type="spellStart"/>
            <w:r>
              <w:t>shanse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lthea, Hicks, </w:t>
            </w:r>
            <w:proofErr w:type="spellStart"/>
            <w:r>
              <w:t>ahicks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Zahir</w:t>
            </w:r>
            <w:proofErr w:type="spellEnd"/>
            <w:r>
              <w:t xml:space="preserve">, King, </w:t>
            </w:r>
            <w:proofErr w:type="spellStart"/>
            <w:r>
              <w:t>zkin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ylan, Nolan, </w:t>
            </w:r>
            <w:proofErr w:type="spellStart"/>
            <w:r>
              <w:t>dnol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assandra, Schwartz. </w:t>
            </w:r>
            <w:proofErr w:type="spellStart"/>
            <w:r>
              <w:t>Cschwartz</w:t>
            </w:r>
            <w:proofErr w:type="spellEnd"/>
          </w:p>
          <w:p w:rsidR="001F1A41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Griffith, Stone, </w:t>
            </w:r>
            <w:proofErr w:type="spellStart"/>
            <w:r>
              <w:t>gstone</w:t>
            </w:r>
            <w:proofErr w:type="spellEnd"/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StudentDirectoryPanel</w:t>
            </w:r>
            <w:proofErr w:type="spellEnd"/>
            <w:r>
              <w:t xml:space="preserve"> loads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contains 10 classes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emetrius, Austin, </w:t>
            </w:r>
            <w:proofErr w:type="spellStart"/>
            <w:r>
              <w:t>daustin</w:t>
            </w:r>
            <w:proofErr w:type="spellEnd"/>
            <w:r>
              <w:t xml:space="preserve"> 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ne, Berg, </w:t>
            </w:r>
            <w:proofErr w:type="spellStart"/>
            <w:r>
              <w:t>lber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aymond, Brennan, </w:t>
            </w:r>
            <w:proofErr w:type="spellStart"/>
            <w:r>
              <w:t>rbrenn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erald, Frost, </w:t>
            </w:r>
            <w:proofErr w:type="spellStart"/>
            <w:r>
              <w:t>efro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hannon, Hansen, </w:t>
            </w:r>
            <w:proofErr w:type="spellStart"/>
            <w:r>
              <w:t>shanse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lthea, Hicks, </w:t>
            </w:r>
            <w:proofErr w:type="spellStart"/>
            <w:r>
              <w:t>ahicks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Zahir</w:t>
            </w:r>
            <w:proofErr w:type="spellEnd"/>
            <w:r>
              <w:t xml:space="preserve">, King, </w:t>
            </w:r>
            <w:proofErr w:type="spellStart"/>
            <w:r>
              <w:t>zkin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ylan, Nolan, </w:t>
            </w:r>
            <w:proofErr w:type="spellStart"/>
            <w:r>
              <w:t>dnol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assandra, Schwartz. </w:t>
            </w:r>
            <w:proofErr w:type="spellStart"/>
            <w:r>
              <w:t>Cschwartz</w:t>
            </w:r>
            <w:proofErr w:type="spellEnd"/>
          </w:p>
          <w:p w:rsidR="001F1A41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Griffith, Stone, </w:t>
            </w:r>
            <w:proofErr w:type="spellStart"/>
            <w:r>
              <w:t>gstone</w:t>
            </w:r>
            <w:proofErr w:type="spellEnd"/>
          </w:p>
        </w:tc>
      </w:tr>
      <w:tr w:rsidR="001F1A41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3: Add - No Sel.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ke sure that no row in the Student Directory table is selected (if there is a row selected, restart the GUI)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 w:rsidR="001B7E24">
              <w:rPr>
                <w:b/>
              </w:rPr>
              <w:t>R</w:t>
            </w:r>
            <w:r w:rsidR="001B7E24">
              <w:rPr>
                <w:rFonts w:hint="eastAsia"/>
                <w:b/>
                <w:lang w:eastAsia="zh-CN"/>
              </w:rPr>
              <w:t>e</w:t>
            </w:r>
            <w:r w:rsidR="001B7E24">
              <w:rPr>
                <w:b/>
              </w:rPr>
              <w:t>move</w:t>
            </w:r>
            <w:r>
              <w:rPr>
                <w:b/>
              </w:rPr>
              <w:t xml:space="preserve"> Student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</w:rPr>
              <w:t>Check results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 pop-up dialog </w:t>
            </w:r>
            <w:proofErr w:type="gramStart"/>
            <w:r>
              <w:t>stating</w:t>
            </w:r>
            <w:proofErr w:type="gramEnd"/>
            <w:r>
              <w:t xml:space="preserve"> “No student selected.” is display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B7E24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No student selected.” is displayed</w:t>
            </w:r>
          </w:p>
        </w:tc>
      </w:tr>
      <w:tr w:rsidR="001F1A41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4: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d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:rsidR="001F1A41" w:rsidRDefault="001F1A41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1F1A41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ut the following details in the Student Information:</w:t>
            </w: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rst Name: First</w:t>
            </w: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ast Name: Last</w:t>
            </w: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proofErr w:type="spellStart"/>
            <w:r>
              <w:t>flast</w:t>
            </w:r>
            <w:proofErr w:type="spellEnd"/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Email:flast@ncsu.edu</w:t>
            </w:r>
            <w:proofErr w:type="gramEnd"/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proofErr w:type="spellStart"/>
            <w:r>
              <w:t>Pasword</w:t>
            </w:r>
            <w:proofErr w:type="spellEnd"/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peat Password: Password</w:t>
            </w: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x Credits: 15</w:t>
            </w: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Add Student</w:t>
            </w: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F1A41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displays:</w:t>
            </w:r>
          </w:p>
          <w:p w:rsidR="009533A6" w:rsidRDefault="009533A6" w:rsidP="001F1A4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emetrius, Austin, </w:t>
            </w:r>
            <w:proofErr w:type="spellStart"/>
            <w:r>
              <w:t>daustin</w:t>
            </w:r>
            <w:proofErr w:type="spellEnd"/>
            <w:r>
              <w:t xml:space="preserve"> 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ne, Berg, </w:t>
            </w:r>
            <w:proofErr w:type="spellStart"/>
            <w:r>
              <w:t>lber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aymond, Brennan, </w:t>
            </w:r>
            <w:proofErr w:type="spellStart"/>
            <w:r>
              <w:t>rbrenn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erald, Frost, </w:t>
            </w:r>
            <w:proofErr w:type="spellStart"/>
            <w:r>
              <w:t>efro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hannon, Hansen, </w:t>
            </w:r>
            <w:proofErr w:type="spellStart"/>
            <w:r>
              <w:t>shanse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lthea, Hicks, </w:t>
            </w:r>
            <w:proofErr w:type="spellStart"/>
            <w:r>
              <w:t>ahicks</w:t>
            </w:r>
            <w:proofErr w:type="spellEnd"/>
          </w:p>
          <w:p w:rsidR="009533A6" w:rsidRDefault="009533A6" w:rsidP="009533A6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Zahir</w:t>
            </w:r>
            <w:proofErr w:type="spellEnd"/>
            <w:r>
              <w:t xml:space="preserve">, King, </w:t>
            </w:r>
            <w:proofErr w:type="spellStart"/>
            <w:r>
              <w:t>zking</w:t>
            </w:r>
            <w:proofErr w:type="spellEnd"/>
          </w:p>
          <w:p w:rsidR="000A29E9" w:rsidRDefault="000A29E9" w:rsidP="009533A6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irst, Last, </w:t>
            </w:r>
            <w:proofErr w:type="spellStart"/>
            <w:r>
              <w:rPr>
                <w:lang w:eastAsia="zh-CN"/>
              </w:rPr>
              <w:t>fla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ylan, Nolan, </w:t>
            </w:r>
            <w:proofErr w:type="spellStart"/>
            <w:r>
              <w:t>dnolan</w:t>
            </w:r>
            <w:proofErr w:type="spellEnd"/>
          </w:p>
          <w:p w:rsidR="009533A6" w:rsidRDefault="009533A6" w:rsidP="009533A6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assandra, Schwartz. </w:t>
            </w:r>
            <w:proofErr w:type="spellStart"/>
            <w:r>
              <w:t>Cschwartz</w:t>
            </w:r>
            <w:proofErr w:type="spellEnd"/>
          </w:p>
          <w:p w:rsidR="009533A6" w:rsidRDefault="009533A6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Griffith, Stone, </w:t>
            </w:r>
            <w:proofErr w:type="spellStart"/>
            <w:r>
              <w:t>gstone</w:t>
            </w:r>
            <w:proofErr w:type="spellEnd"/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displays: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emetrius, Austin, </w:t>
            </w:r>
            <w:proofErr w:type="spellStart"/>
            <w:r>
              <w:t>daustin</w:t>
            </w:r>
            <w:proofErr w:type="spellEnd"/>
            <w:r>
              <w:t xml:space="preserve"> 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ne, Berg, </w:t>
            </w:r>
            <w:proofErr w:type="spellStart"/>
            <w:r>
              <w:t>lber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aymond, Brennan, </w:t>
            </w:r>
            <w:proofErr w:type="spellStart"/>
            <w:r>
              <w:t>rbrenn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erald, Frost, </w:t>
            </w:r>
            <w:proofErr w:type="spellStart"/>
            <w:r>
              <w:t>efro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hannon, Hansen, </w:t>
            </w:r>
            <w:proofErr w:type="spellStart"/>
            <w:r>
              <w:t>shanse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lthea, Hicks, </w:t>
            </w:r>
            <w:proofErr w:type="spellStart"/>
            <w:r>
              <w:t>ahicks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Zahir</w:t>
            </w:r>
            <w:proofErr w:type="spellEnd"/>
            <w:r>
              <w:t xml:space="preserve">, King, </w:t>
            </w:r>
            <w:proofErr w:type="spellStart"/>
            <w:r>
              <w:t>zkin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irst, Last, </w:t>
            </w:r>
            <w:proofErr w:type="spellStart"/>
            <w:r>
              <w:rPr>
                <w:lang w:eastAsia="zh-CN"/>
              </w:rPr>
              <w:t>fla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ylan, Nolan, </w:t>
            </w:r>
            <w:proofErr w:type="spellStart"/>
            <w:r>
              <w:t>dnol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assandra, Schwartz. </w:t>
            </w:r>
            <w:proofErr w:type="spellStart"/>
            <w:r>
              <w:t>Cschwartz</w:t>
            </w:r>
            <w:proofErr w:type="spellEnd"/>
          </w:p>
          <w:p w:rsidR="001F1A41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Griffith, Stone, </w:t>
            </w:r>
            <w:proofErr w:type="spellStart"/>
            <w:r>
              <w:t>gstone</w:t>
            </w:r>
            <w:proofErr w:type="spellEnd"/>
          </w:p>
        </w:tc>
      </w:tr>
      <w:tr w:rsidR="009533A6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5:</w:t>
            </w:r>
          </w:p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move – No Selection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4 have passed</w:t>
            </w:r>
          </w:p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ke sure no row is selected in the Student Directory table(If there is a row selected, restart the GUI)</w:t>
            </w:r>
          </w:p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Remove Student</w:t>
            </w:r>
          </w:p>
          <w:p w:rsidR="00A81478" w:rsidRDefault="00A81478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A81478" w:rsidRDefault="00A81478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OK</w:t>
            </w:r>
          </w:p>
          <w:p w:rsidR="00A81478" w:rsidRDefault="00A81478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No student selected” is display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33A6" w:rsidRDefault="009533A6" w:rsidP="009533A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No student selected” is displayed.</w:t>
            </w:r>
          </w:p>
        </w:tc>
      </w:tr>
      <w:tr w:rsidR="00A81478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6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dding same Stude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4 have passed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ut the following details in the Student Information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rst Name: First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ast Name: Last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proofErr w:type="spellStart"/>
            <w:r>
              <w:t>flast</w:t>
            </w:r>
            <w:proofErr w:type="spellEnd"/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Email:flast@ncsu.edu</w:t>
            </w:r>
            <w:proofErr w:type="gramEnd"/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assword: Pas</w:t>
            </w:r>
            <w:r w:rsidR="000A29E9">
              <w:t>s</w:t>
            </w:r>
            <w:r>
              <w:t>word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peat Password: Password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eastAsia="zh-CN"/>
              </w:rPr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displays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emetrius, Austin, </w:t>
            </w:r>
            <w:proofErr w:type="spellStart"/>
            <w:r>
              <w:t>daustin</w:t>
            </w:r>
            <w:proofErr w:type="spellEnd"/>
            <w:r>
              <w:t xml:space="preserve"> 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ne, Berg, </w:t>
            </w:r>
            <w:proofErr w:type="spellStart"/>
            <w:r>
              <w:t>lber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aymond, Brennan, </w:t>
            </w:r>
            <w:proofErr w:type="spellStart"/>
            <w:r>
              <w:t>rbrenn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erald, Frost, </w:t>
            </w:r>
            <w:proofErr w:type="spellStart"/>
            <w:r>
              <w:t>efro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hannon, Hansen, </w:t>
            </w:r>
            <w:proofErr w:type="spellStart"/>
            <w:r>
              <w:t>shanse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lthea, Hicks, </w:t>
            </w:r>
            <w:proofErr w:type="spellStart"/>
            <w:r>
              <w:t>ahicks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Zahir</w:t>
            </w:r>
            <w:proofErr w:type="spellEnd"/>
            <w:r>
              <w:t xml:space="preserve">, King, </w:t>
            </w:r>
            <w:proofErr w:type="spellStart"/>
            <w:r>
              <w:t>zkin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irst, Last, </w:t>
            </w:r>
            <w:proofErr w:type="spellStart"/>
            <w:r>
              <w:rPr>
                <w:lang w:eastAsia="zh-CN"/>
              </w:rPr>
              <w:t>fla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ylan, Nolan, </w:t>
            </w:r>
            <w:proofErr w:type="spellStart"/>
            <w:r>
              <w:t>dnol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assandra, Schwartz. </w:t>
            </w:r>
            <w:proofErr w:type="spellStart"/>
            <w:r>
              <w:t>Cschwartz</w:t>
            </w:r>
            <w:proofErr w:type="spellEnd"/>
          </w:p>
          <w:p w:rsidR="00A81478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Griffith, Stone, </w:t>
            </w:r>
            <w:proofErr w:type="spellStart"/>
            <w:r>
              <w:t>gstone</w:t>
            </w:r>
            <w:proofErr w:type="spellEnd"/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Student already in system.” is displayed.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displays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emetrius, Austin, </w:t>
            </w:r>
            <w:proofErr w:type="spellStart"/>
            <w:r>
              <w:t>daustin</w:t>
            </w:r>
            <w:proofErr w:type="spellEnd"/>
            <w:r>
              <w:t xml:space="preserve"> 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ne, Berg, </w:t>
            </w:r>
            <w:proofErr w:type="spellStart"/>
            <w:r>
              <w:t>lber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aymond, Brennan, </w:t>
            </w:r>
            <w:proofErr w:type="spellStart"/>
            <w:r>
              <w:t>rbrenn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erald, Frost, </w:t>
            </w:r>
            <w:proofErr w:type="spellStart"/>
            <w:r>
              <w:t>efro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hannon, Hansen, </w:t>
            </w:r>
            <w:proofErr w:type="spellStart"/>
            <w:r>
              <w:t>shanse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lthea, Hicks, </w:t>
            </w:r>
            <w:proofErr w:type="spellStart"/>
            <w:r>
              <w:t>ahicks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Zahir</w:t>
            </w:r>
            <w:proofErr w:type="spellEnd"/>
            <w:r>
              <w:t xml:space="preserve">, King, </w:t>
            </w:r>
            <w:proofErr w:type="spellStart"/>
            <w:r>
              <w:t>zkin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 xml:space="preserve">irst, Last, </w:t>
            </w:r>
            <w:proofErr w:type="spellStart"/>
            <w:r>
              <w:rPr>
                <w:lang w:eastAsia="zh-CN"/>
              </w:rPr>
              <w:t>fla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ylan, Nolan, </w:t>
            </w:r>
            <w:proofErr w:type="spellStart"/>
            <w:r>
              <w:t>dnol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assandra, Schwartz. </w:t>
            </w:r>
            <w:proofErr w:type="spellStart"/>
            <w:r>
              <w:t>Cschwartz</w:t>
            </w:r>
            <w:proofErr w:type="spellEnd"/>
          </w:p>
          <w:p w:rsidR="00A81478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Griffith, Stone, </w:t>
            </w:r>
            <w:proofErr w:type="spellStart"/>
            <w:r>
              <w:t>gstone</w:t>
            </w:r>
            <w:proofErr w:type="spellEnd"/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 pop-up dialog </w:t>
            </w:r>
            <w:proofErr w:type="gramStart"/>
            <w:r>
              <w:t>stating</w:t>
            </w:r>
            <w:proofErr w:type="gramEnd"/>
            <w:r>
              <w:t xml:space="preserve"> “Student already in system.” is displayed.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A81478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7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mov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4 have passed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elect the last row of the Student Directory Table(First, Last, </w:t>
            </w:r>
            <w:proofErr w:type="spellStart"/>
            <w:r>
              <w:t>flast</w:t>
            </w:r>
            <w:proofErr w:type="spellEnd"/>
            <w:r>
              <w:t>)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Remove Student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OK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displays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emetrius, Austin, </w:t>
            </w:r>
            <w:proofErr w:type="spellStart"/>
            <w:r>
              <w:t>daustin</w:t>
            </w:r>
            <w:proofErr w:type="spellEnd"/>
            <w:r>
              <w:t xml:space="preserve"> 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ne, Berg, </w:t>
            </w:r>
            <w:proofErr w:type="spellStart"/>
            <w:r>
              <w:t>lber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aymond, Brennan, </w:t>
            </w:r>
            <w:proofErr w:type="spellStart"/>
            <w:r>
              <w:t>rbrenn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erald, Frost, </w:t>
            </w:r>
            <w:proofErr w:type="spellStart"/>
            <w:r>
              <w:t>efro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hannon, Hansen, </w:t>
            </w:r>
            <w:proofErr w:type="spellStart"/>
            <w:r>
              <w:t>shanse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lthea, Hicks, </w:t>
            </w:r>
            <w:proofErr w:type="spellStart"/>
            <w:r>
              <w:t>ahicks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Zahir</w:t>
            </w:r>
            <w:proofErr w:type="spellEnd"/>
            <w:r>
              <w:t xml:space="preserve">, King, </w:t>
            </w:r>
            <w:proofErr w:type="spellStart"/>
            <w:r>
              <w:t>zkin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ylan, Nolan, </w:t>
            </w:r>
            <w:proofErr w:type="spellStart"/>
            <w:r>
              <w:t>dnol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assandra, Schwartz. </w:t>
            </w:r>
            <w:proofErr w:type="spellStart"/>
            <w:r>
              <w:t>Cschwartz</w:t>
            </w:r>
            <w:proofErr w:type="spellEnd"/>
          </w:p>
          <w:p w:rsidR="00A81478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Griffith, Stone, </w:t>
            </w:r>
            <w:proofErr w:type="spellStart"/>
            <w:r>
              <w:t>gstone</w:t>
            </w:r>
            <w:proofErr w:type="spellEnd"/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displays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emetrius, Austin, </w:t>
            </w:r>
            <w:proofErr w:type="spellStart"/>
            <w:r>
              <w:t>daustin</w:t>
            </w:r>
            <w:proofErr w:type="spellEnd"/>
            <w:r>
              <w:t xml:space="preserve"> </w:t>
            </w:r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ne, Berg, </w:t>
            </w:r>
            <w:proofErr w:type="spellStart"/>
            <w:r>
              <w:t>lber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aymond, Brennan, </w:t>
            </w:r>
            <w:proofErr w:type="spellStart"/>
            <w:r>
              <w:t>rbrenn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erald, Frost, </w:t>
            </w:r>
            <w:proofErr w:type="spellStart"/>
            <w:r>
              <w:t>efrost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hannon, Hansen, </w:t>
            </w:r>
            <w:proofErr w:type="spellStart"/>
            <w:r>
              <w:t>shanse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lthea, Hicks, </w:t>
            </w:r>
            <w:proofErr w:type="spellStart"/>
            <w:r>
              <w:t>ahicks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spellStart"/>
            <w:r>
              <w:t>Zahir</w:t>
            </w:r>
            <w:proofErr w:type="spellEnd"/>
            <w:r>
              <w:t xml:space="preserve">, King, </w:t>
            </w:r>
            <w:proofErr w:type="spellStart"/>
            <w:r>
              <w:t>zking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Dylan, Nolan, </w:t>
            </w:r>
            <w:proofErr w:type="spellStart"/>
            <w:r>
              <w:t>dnolan</w:t>
            </w:r>
            <w:proofErr w:type="spellEnd"/>
          </w:p>
          <w:p w:rsidR="000A29E9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assandra, Schwartz. </w:t>
            </w:r>
            <w:proofErr w:type="spellStart"/>
            <w:r>
              <w:t>Cschwartz</w:t>
            </w:r>
            <w:proofErr w:type="spellEnd"/>
          </w:p>
          <w:p w:rsidR="00A81478" w:rsidRDefault="000A29E9" w:rsidP="000A29E9">
            <w:pPr>
              <w:pStyle w:val="a6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Griffith, Stone, </w:t>
            </w:r>
            <w:proofErr w:type="spellStart"/>
            <w:r>
              <w:t>gstone</w:t>
            </w:r>
            <w:proofErr w:type="spellEnd"/>
          </w:p>
        </w:tc>
      </w:tr>
      <w:tr w:rsidR="00A81478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8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oading invalid fil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None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 the Load Student Directory File Chooser dialog select test-files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ype “</w:t>
            </w:r>
            <w:proofErr w:type="spellStart"/>
            <w:r>
              <w:t>notafile</w:t>
            </w:r>
            <w:proofErr w:type="spellEnd"/>
            <w:r>
              <w:t>” in the filename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select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box stating “Unable to read file test-file\</w:t>
            </w:r>
            <w:proofErr w:type="spellStart"/>
            <w:r>
              <w:t>notafile</w:t>
            </w:r>
            <w:proofErr w:type="spellEnd"/>
            <w:r>
              <w:t>” is display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box stating “Unable to read file test-file\</w:t>
            </w:r>
            <w:proofErr w:type="spellStart"/>
            <w:r>
              <w:t>notafile</w:t>
            </w:r>
            <w:proofErr w:type="spellEnd"/>
            <w:r>
              <w:t>” is displayed.</w:t>
            </w:r>
          </w:p>
        </w:tc>
      </w:tr>
      <w:tr w:rsidR="00A81478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9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correct repeat passwor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7 has passed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ut the following details in the Student Information: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rst Name: First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ast Name: Last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proofErr w:type="spellStart"/>
            <w:r>
              <w:t>flast</w:t>
            </w:r>
            <w:proofErr w:type="spellEnd"/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Email:flast@ncsu.edu</w:t>
            </w:r>
            <w:proofErr w:type="gramEnd"/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proofErr w:type="spellStart"/>
            <w:r>
              <w:t>Pasword</w:t>
            </w:r>
            <w:proofErr w:type="spellEnd"/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peat Password: Password123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x Credits: 15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Add Student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A81478" w:rsidRDefault="00A81478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B52127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box stating “Passwords do not match” is display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81478" w:rsidRDefault="00B52127" w:rsidP="00A814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box stating “Passwords do not match” is displayed.</w:t>
            </w:r>
          </w:p>
        </w:tc>
      </w:tr>
      <w:tr w:rsidR="00B5212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0: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mpty passwor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7 has passed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ut the following details in the Student Information: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rst Name: First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ast Name: Last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proofErr w:type="spellStart"/>
            <w:r>
              <w:t>flast</w:t>
            </w:r>
            <w:proofErr w:type="spellEnd"/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Email:flast@ncsu.edu</w:t>
            </w:r>
            <w:proofErr w:type="gramEnd"/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peat Password: Password123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x Credits: 15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Add Student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box stating “Invalid password” is display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box stating “Invalid password” is displayed.</w:t>
            </w:r>
          </w:p>
        </w:tc>
      </w:tr>
      <w:tr w:rsidR="00B5212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1: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peat Password is null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7 has passed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ut the following details in the Student Information: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rst Name: First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ast Name: Last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proofErr w:type="spellStart"/>
            <w:r>
              <w:t>flast</w:t>
            </w:r>
            <w:proofErr w:type="spellEnd"/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Email:flast@ncsu.edu</w:t>
            </w:r>
            <w:proofErr w:type="gramEnd"/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proofErr w:type="spellStart"/>
            <w:r>
              <w:t>Pasword</w:t>
            </w:r>
            <w:proofErr w:type="spellEnd"/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x Credits: 15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Add Student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52127" w:rsidRPr="00B52127" w:rsidRDefault="00B52127" w:rsidP="00B52127">
            <w:r>
              <w:t>A pop-up dialog box stating “Invalid password” is display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52127" w:rsidRDefault="00B52127" w:rsidP="00B5212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box stating “Invalid password” is displayed.</w:t>
            </w:r>
          </w:p>
        </w:tc>
      </w:tr>
      <w:tr w:rsidR="00B84B05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2: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ave Student Directory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4 has passed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Save Student Directory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urier New" w:eastAsia="Courier New" w:hAnsi="Courier New" w:cs="Courier New"/>
              </w:rPr>
            </w:pPr>
            <w:r>
              <w:t xml:space="preserve">Select </w:t>
            </w:r>
            <w:r>
              <w:rPr>
                <w:rFonts w:ascii="Courier New" w:eastAsia="Courier New" w:hAnsi="Courier New" w:cs="Courier New"/>
              </w:rPr>
              <w:t>test-files</w:t>
            </w:r>
            <w:r>
              <w:t xml:space="preserve"> folder.  Enter the filename </w:t>
            </w:r>
            <w:r>
              <w:rPr>
                <w:rFonts w:ascii="Courier New" w:eastAsia="Courier New" w:hAnsi="Courier New" w:cs="Courier New"/>
              </w:rPr>
              <w:t>actual_student_records.txt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 xml:space="preserve">Save </w:t>
            </w:r>
            <w:r>
              <w:t>(it’s ok to overwrite old results)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 Eclipse, right click on the </w:t>
            </w:r>
            <w:proofErr w:type="spellStart"/>
            <w:r>
              <w:t>PackScheduler</w:t>
            </w:r>
            <w:proofErr w:type="spellEnd"/>
            <w:r>
              <w:t xml:space="preserve"> project and select </w:t>
            </w:r>
            <w:r>
              <w:rPr>
                <w:b/>
              </w:rPr>
              <w:t>Refresh.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Open the </w:t>
            </w:r>
            <w:r>
              <w:rPr>
                <w:rFonts w:ascii="Courier New" w:eastAsia="Courier New" w:hAnsi="Courier New" w:cs="Courier New"/>
              </w:rPr>
              <w:t>test-files</w:t>
            </w:r>
            <w:r>
              <w:t xml:space="preserve"> folder and open </w:t>
            </w:r>
            <w:r>
              <w:rPr>
                <w:rFonts w:ascii="Courier New" w:eastAsia="Courier New" w:hAnsi="Courier New" w:cs="Courier New"/>
              </w:rPr>
              <w:t>actual_student_records.txt</w:t>
            </w:r>
            <w:r>
              <w:t xml:space="preserve"> in the editor.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he contents should be: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Demetrius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Austin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dausti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Curabitur.egestas.nunc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placeratorcilacus.co.uk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8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Lane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Berg</w:t>
            </w:r>
            <w:proofErr w:type="gramEnd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lberg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ociis@non.org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4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Raymond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Brennan</w:t>
            </w:r>
            <w:proofErr w:type="gramEnd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rbrenna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litora.torquen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pellentesquemassalobortis.c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2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Emerald,Frost</w:t>
            </w:r>
            <w:proofErr w:type="gramEnd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efrost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adipiscing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@acipsumPhasellus.edu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3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hanno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Hanse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hanse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convallis.est.vita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arcu.c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4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Althe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Hicks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ahicks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Phasellus.dapibu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luctusfelis.com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1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Zahir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King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zking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orci.Donec@ametmassaQuisque.com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5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First,Last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flast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flast@ncsu.edu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缦</w:t>
            </w:r>
            <w:proofErr w:type="spellEnd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&gt;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赳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|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櫓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O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o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.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妶嶽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_&amp;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噹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N_9?#?8?"_,15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Dylan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Nolan</w:t>
            </w:r>
            <w:proofErr w:type="gramEnd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dnola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placerat.Cras.dictum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dictum.net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5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Cassandr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chwartz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cschwartz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emper@imperdietornare.co.uk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4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Griffith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Stone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gstone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porta@magnamalesuadavel.net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7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he contents should </w:t>
            </w:r>
            <w:proofErr w:type="gramStart"/>
            <w:r>
              <w:t>are</w:t>
            </w:r>
            <w:proofErr w:type="gramEnd"/>
            <w:r>
              <w:t>: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Demetrius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Austin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dausti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Curabitur.egestas.nunc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placeratorcilacus.co.uk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8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sz w:val="20"/>
                <w:szCs w:val="20"/>
                <w:lang w:val="en-US"/>
              </w:rPr>
              <w:t>Lane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Berg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lberg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ociis@non.org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4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Raymond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Brenna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rbrenna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litora.torquent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pellentesquemassalobortis.c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2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sz w:val="20"/>
                <w:szCs w:val="20"/>
                <w:lang w:val="en-US"/>
              </w:rPr>
              <w:t>Emerald,Frost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efrost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adipiscing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@acipsumPhasellus.edu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3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hanno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Hanse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hanse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convallis.est.vitae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arcu.c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4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Althe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Hicks</w:t>
            </w:r>
            <w:proofErr w:type="gramEnd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ahicks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Phasellus.dapibus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luctusfelis.com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1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Zahir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King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zking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orci.Donec@ametmassaQuisque.com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5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First,Last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flast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flast@ncsu.edu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缦</w:t>
            </w:r>
            <w:proofErr w:type="spellEnd"/>
            <w:r>
              <w:rPr>
                <w:rFonts w:ascii="Consolas" w:hAnsi="Consolas" w:cs="Consolas"/>
                <w:sz w:val="20"/>
                <w:szCs w:val="20"/>
                <w:lang w:val="en-US"/>
              </w:rPr>
              <w:t>&gt;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赳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|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櫓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O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o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.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妶嶽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_&amp;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噹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N_9?#?8?"_,15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sz w:val="20"/>
                <w:szCs w:val="20"/>
                <w:lang w:val="en-US"/>
              </w:rPr>
              <w:t>Dylan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Nola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dnolan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placerat.Cras.dictum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@dictum.net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5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Cassandra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chwartz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cschwartz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semper@imperdietornare.co.uk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4</w:t>
            </w:r>
          </w:p>
          <w:p w:rsidR="000A29E9" w:rsidRDefault="000A29E9" w:rsidP="000A29E9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Griffith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Stone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gstone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20"/>
                <w:szCs w:val="20"/>
                <w:u w:val="single"/>
                <w:lang w:val="en-US"/>
              </w:rPr>
              <w:t>porta@magnamalesuadavel.net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,0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蒖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"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鸣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u?_\7X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睩逮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?9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晎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-O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頕鈇</w:t>
            </w:r>
            <w:r>
              <w:rPr>
                <w:rFonts w:ascii="Consolas" w:hAnsi="Consolas" w:cs="Consolas"/>
                <w:sz w:val="20"/>
                <w:szCs w:val="20"/>
                <w:lang w:val="en-US"/>
              </w:rPr>
              <w:t>p?,17</w:t>
            </w:r>
          </w:p>
          <w:p w:rsidR="00B84B05" w:rsidRDefault="00B84B05" w:rsidP="00B84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50680D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3: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w Student Directory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1 has passed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P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New Student Directory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eastAsia="zh-CN"/>
              </w:rPr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is empty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only shows label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is empty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only shows labels</w:t>
            </w:r>
          </w:p>
        </w:tc>
      </w:tr>
      <w:tr w:rsidR="0050680D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st 14: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ew Student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rPr>
                <w:lang w:eastAsia="zh-CN"/>
              </w:rPr>
              <w:t>Directory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P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New Student Directory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is empty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only shows label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is empty</w:t>
            </w: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50680D" w:rsidRDefault="0050680D" w:rsidP="005068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only shows labels</w:t>
            </w:r>
          </w:p>
        </w:tc>
      </w:tr>
      <w:tr w:rsidR="003A4D4C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5: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d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14 has passed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ut the following details in the Student Information: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rst Name: First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Last Name: Last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proofErr w:type="spellStart"/>
            <w:r>
              <w:t>flast</w:t>
            </w:r>
            <w:proofErr w:type="spellEnd"/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Email:flast@ncsu.edu</w:t>
            </w:r>
            <w:proofErr w:type="gramEnd"/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proofErr w:type="spellStart"/>
            <w:r>
              <w:t>Pasword</w:t>
            </w:r>
            <w:proofErr w:type="spellEnd"/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peat Password: Password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x Credits: 15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ick Add Student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heck results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displays: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A4D4C" w:rsidRDefault="003A4D4C" w:rsidP="003A4D4C">
            <w:pPr>
              <w:pStyle w:val="a6"/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, Last, </w:t>
            </w:r>
            <w:proofErr w:type="spellStart"/>
            <w:r>
              <w:t>flast</w:t>
            </w:r>
            <w:proofErr w:type="spellEnd"/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displays:</w:t>
            </w:r>
          </w:p>
          <w:p w:rsidR="003A4D4C" w:rsidRDefault="003A4D4C" w:rsidP="003A4D4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:rsidR="003A4D4C" w:rsidRDefault="003A4D4C" w:rsidP="003A4D4C">
            <w:pPr>
              <w:pStyle w:val="a6"/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, Last, </w:t>
            </w:r>
            <w:proofErr w:type="spellStart"/>
            <w:r>
              <w:t>flast</w:t>
            </w:r>
            <w:proofErr w:type="spellEnd"/>
          </w:p>
        </w:tc>
      </w:tr>
    </w:tbl>
    <w:p w:rsidR="003435B6" w:rsidRDefault="009533A6">
      <w:pPr>
        <w:pBdr>
          <w:top w:val="nil"/>
          <w:left w:val="nil"/>
          <w:bottom w:val="nil"/>
          <w:right w:val="nil"/>
          <w:between w:val="nil"/>
        </w:pBdr>
      </w:pPr>
      <w:r>
        <w:tab/>
      </w:r>
    </w:p>
    <w:sectPr w:rsidR="003435B6">
      <w:pgSz w:w="15840" w:h="122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CE2821"/>
    <w:multiLevelType w:val="hybridMultilevel"/>
    <w:tmpl w:val="34F28BC2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34223"/>
    <w:multiLevelType w:val="multilevel"/>
    <w:tmpl w:val="DB445A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E8738C0"/>
    <w:multiLevelType w:val="hybridMultilevel"/>
    <w:tmpl w:val="C792A5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gNTIyNjU0MLU1NjCyUdpeDU4uLM/DyQAsNaAEkbliUsAAAA"/>
  </w:docVars>
  <w:rsids>
    <w:rsidRoot w:val="003435B6"/>
    <w:rsid w:val="000A29E9"/>
    <w:rsid w:val="001B7E24"/>
    <w:rsid w:val="001F1A41"/>
    <w:rsid w:val="003435B6"/>
    <w:rsid w:val="003A4D4C"/>
    <w:rsid w:val="0050680D"/>
    <w:rsid w:val="00517764"/>
    <w:rsid w:val="006B4458"/>
    <w:rsid w:val="00753918"/>
    <w:rsid w:val="009533A6"/>
    <w:rsid w:val="00A81478"/>
    <w:rsid w:val="00B52127"/>
    <w:rsid w:val="00B84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53B48"/>
  <w15:docId w15:val="{4A1ED6A6-964E-451D-8211-2093F566C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6">
    <w:name w:val="List Paragraph"/>
    <w:basedOn w:val="a"/>
    <w:uiPriority w:val="34"/>
    <w:qFormat/>
    <w:rsid w:val="006B44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4D40F-257D-4A49-8166-AB15F0C68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449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Jain</dc:creator>
  <cp:lastModifiedBy>ma bx</cp:lastModifiedBy>
  <cp:revision>6</cp:revision>
  <dcterms:created xsi:type="dcterms:W3CDTF">2019-09-17T05:28:00Z</dcterms:created>
  <dcterms:modified xsi:type="dcterms:W3CDTF">2019-09-24T19:48:00Z</dcterms:modified>
</cp:coreProperties>
</file>